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4BB7" w:rsidRPr="00C87974" w:rsidRDefault="00B970AE" w:rsidP="00C87974">
      <w:pPr>
        <w:pStyle w:val="Heading1"/>
        <w:jc w:val="center"/>
        <w:rPr>
          <w:rFonts w:ascii="Arial" w:hAnsi="Arial" w:cs="Arial"/>
          <w:b/>
          <w:sz w:val="28"/>
        </w:rPr>
      </w:pPr>
      <w:r w:rsidRPr="00C87974">
        <w:rPr>
          <w:rFonts w:ascii="Arial" w:hAnsi="Arial" w:cs="Arial"/>
          <w:b/>
          <w:sz w:val="28"/>
        </w:rPr>
        <w:t>Adaptive Cruise Control</w:t>
      </w:r>
    </w:p>
    <w:p w:rsidR="001E215E" w:rsidRPr="00C87974" w:rsidRDefault="00B970AE" w:rsidP="00125189">
      <w:pPr>
        <w:pStyle w:val="Heading2"/>
        <w:rPr>
          <w:b/>
          <w:sz w:val="24"/>
        </w:rPr>
      </w:pPr>
      <w:r w:rsidRPr="00C87974">
        <w:rPr>
          <w:b/>
          <w:sz w:val="24"/>
        </w:rPr>
        <w:t>Objective</w:t>
      </w:r>
    </w:p>
    <w:p w:rsidR="001E215E" w:rsidRPr="001E215E" w:rsidRDefault="00466E83" w:rsidP="00C87974">
      <w:pPr>
        <w:spacing w:after="0"/>
        <w:jc w:val="both"/>
      </w:pPr>
      <w:r>
        <w:t xml:space="preserve">Use </w:t>
      </w:r>
      <w:r w:rsidRPr="00466E83">
        <w:rPr>
          <w:b/>
        </w:rPr>
        <w:t>Simulink environment</w:t>
      </w:r>
      <w:r>
        <w:t xml:space="preserve"> to d</w:t>
      </w:r>
      <w:r w:rsidR="00B970AE">
        <w:t xml:space="preserve">evelop </w:t>
      </w:r>
      <w:r w:rsidR="009B262F">
        <w:t>and implement an adaptive</w:t>
      </w:r>
      <w:r w:rsidR="00B970AE" w:rsidRPr="001F4C6F">
        <w:t xml:space="preserve"> </w:t>
      </w:r>
      <w:r w:rsidR="00B970AE">
        <w:t>c</w:t>
      </w:r>
      <w:r w:rsidR="00B970AE" w:rsidRPr="001E215E">
        <w:t xml:space="preserve">ruise </w:t>
      </w:r>
      <w:r w:rsidR="00B970AE">
        <w:t>c</w:t>
      </w:r>
      <w:r w:rsidR="00B970AE" w:rsidRPr="001E215E">
        <w:t xml:space="preserve">ontrol </w:t>
      </w:r>
      <w:r w:rsidR="00B970AE">
        <w:t xml:space="preserve">system </w:t>
      </w:r>
      <w:r w:rsidR="009B262F">
        <w:t xml:space="preserve">for </w:t>
      </w:r>
      <w:r w:rsidR="009B262F" w:rsidRPr="009B262F">
        <w:t>vehicles</w:t>
      </w:r>
      <w:r w:rsidR="009B262F">
        <w:t xml:space="preserve"> t</w:t>
      </w:r>
      <w:r w:rsidR="009B262F" w:rsidRPr="009B262F">
        <w:t>hat automatically adjusts the vehicle speed to maintain a safe distance from vehicles ahead.</w:t>
      </w:r>
      <w:r w:rsidR="00C1187A">
        <w:t xml:space="preserve"> </w:t>
      </w:r>
    </w:p>
    <w:p w:rsidR="00125189" w:rsidRPr="00C87974" w:rsidRDefault="00B970AE" w:rsidP="00C87974">
      <w:pPr>
        <w:pStyle w:val="Heading2"/>
        <w:spacing w:before="0"/>
        <w:jc w:val="both"/>
        <w:rPr>
          <w:b/>
        </w:rPr>
      </w:pPr>
      <w:r w:rsidRPr="00C87974">
        <w:rPr>
          <w:rFonts w:hint="eastAsia"/>
          <w:b/>
          <w:sz w:val="24"/>
        </w:rPr>
        <w:t>H</w:t>
      </w:r>
      <w:r w:rsidRPr="00C87974">
        <w:rPr>
          <w:b/>
          <w:sz w:val="24"/>
        </w:rPr>
        <w:t>ardware</w:t>
      </w:r>
    </w:p>
    <w:p w:rsidR="00125189" w:rsidRDefault="00B970AE" w:rsidP="00C87974">
      <w:pPr>
        <w:spacing w:after="0"/>
        <w:jc w:val="both"/>
      </w:pPr>
      <w:r>
        <w:rPr>
          <w:rFonts w:hint="eastAsia"/>
        </w:rPr>
        <w:t>Arduino</w:t>
      </w:r>
      <w:r>
        <w:t xml:space="preserve"> </w:t>
      </w:r>
      <w:r w:rsidR="009B262F">
        <w:t xml:space="preserve">uno </w:t>
      </w:r>
      <w:r>
        <w:t>x 1, button x 5, distance sensor x 1, 4</w:t>
      </w:r>
      <w:r>
        <w:rPr>
          <w:rFonts w:hint="eastAsia"/>
        </w:rPr>
        <w:t xml:space="preserve"> </w:t>
      </w:r>
      <w:r>
        <w:t>digit 7-segment anode display x 1</w:t>
      </w:r>
    </w:p>
    <w:p w:rsidR="00125189" w:rsidRPr="00C87974" w:rsidRDefault="00B970AE" w:rsidP="00C87974">
      <w:pPr>
        <w:pStyle w:val="Heading2"/>
        <w:spacing w:before="0"/>
        <w:jc w:val="both"/>
        <w:rPr>
          <w:b/>
        </w:rPr>
      </w:pPr>
      <w:r w:rsidRPr="00C87974">
        <w:rPr>
          <w:b/>
          <w:sz w:val="24"/>
        </w:rPr>
        <w:t>Description</w:t>
      </w:r>
    </w:p>
    <w:p w:rsidR="00E12E9A" w:rsidRDefault="00B970AE" w:rsidP="00C87974">
      <w:pPr>
        <w:spacing w:after="0"/>
        <w:jc w:val="both"/>
      </w:pPr>
      <w:r>
        <w:t>Implement</w:t>
      </w:r>
      <w:r w:rsidR="00FD7E0F" w:rsidRPr="00FD7E0F">
        <w:t xml:space="preserve"> </w:t>
      </w:r>
      <w:r>
        <w:t>an</w:t>
      </w:r>
      <w:r w:rsidR="00FD7E0F" w:rsidRPr="00FD7E0F">
        <w:t xml:space="preserve"> adaptive cruise control system </w:t>
      </w:r>
      <w:r w:rsidR="0025234F">
        <w:t>with five</w:t>
      </w:r>
      <w:r w:rsidR="00FD7E0F">
        <w:t xml:space="preserve"> buttons</w:t>
      </w:r>
      <w:r>
        <w:t xml:space="preserve"> of (1)</w:t>
      </w:r>
      <w:r w:rsidR="00FD7E0F">
        <w:t xml:space="preserve"> </w:t>
      </w:r>
      <w:r w:rsidR="006A5256">
        <w:t>Set</w:t>
      </w:r>
      <w:r w:rsidR="00216440">
        <w:t>_</w:t>
      </w:r>
      <w:r w:rsidR="006A5256">
        <w:t>s</w:t>
      </w:r>
      <w:r w:rsidR="00FD7E0F">
        <w:t xml:space="preserve">peed, </w:t>
      </w:r>
      <w:r>
        <w:t xml:space="preserve">(2) </w:t>
      </w:r>
      <w:r w:rsidR="006A5256">
        <w:t>Adaptive</w:t>
      </w:r>
      <w:r w:rsidR="00776EB6">
        <w:t>_speed</w:t>
      </w:r>
      <w:r w:rsidR="00FD7E0F">
        <w:t xml:space="preserve">, </w:t>
      </w:r>
      <w:r>
        <w:t xml:space="preserve">(3) </w:t>
      </w:r>
      <w:r w:rsidR="006A5256">
        <w:t>C</w:t>
      </w:r>
      <w:r w:rsidR="003278E3">
        <w:t xml:space="preserve">ancel, </w:t>
      </w:r>
      <w:r>
        <w:t xml:space="preserve">(4) </w:t>
      </w:r>
      <w:r w:rsidR="006A5256">
        <w:t>I</w:t>
      </w:r>
      <w:r w:rsidR="00287D25">
        <w:t>ncrease_</w:t>
      </w:r>
      <w:r w:rsidR="00FD7E0F">
        <w:t>speed,</w:t>
      </w:r>
      <w:r w:rsidR="006A5256">
        <w:t xml:space="preserve"> and</w:t>
      </w:r>
      <w:r w:rsidR="00FD7E0F">
        <w:t xml:space="preserve"> </w:t>
      </w:r>
      <w:r>
        <w:t>(5</w:t>
      </w:r>
      <w:r w:rsidR="006A5256">
        <w:t>) Decrease</w:t>
      </w:r>
      <w:r w:rsidR="00287D25">
        <w:t>_</w:t>
      </w:r>
      <w:r w:rsidR="00FD7E0F">
        <w:t xml:space="preserve">speed. </w:t>
      </w:r>
      <w:r w:rsidR="0026545E">
        <w:t xml:space="preserve">When the system is initialized, the </w:t>
      </w:r>
      <w:r w:rsidR="006A5256">
        <w:t xml:space="preserve">display </w:t>
      </w:r>
      <w:r w:rsidR="0026545E">
        <w:t xml:space="preserve">shows the </w:t>
      </w:r>
      <w:r w:rsidR="0025234F">
        <w:t xml:space="preserve">initial </w:t>
      </w:r>
      <w:r w:rsidR="0026545E">
        <w:t>speed</w:t>
      </w:r>
      <w:r w:rsidR="006A5256">
        <w:t xml:space="preserve"> of</w:t>
      </w:r>
      <w:r w:rsidR="0026545E">
        <w:t xml:space="preserve"> 0. </w:t>
      </w:r>
    </w:p>
    <w:p w:rsidR="00E12E9A" w:rsidRDefault="00B970AE" w:rsidP="00C87974">
      <w:pPr>
        <w:pStyle w:val="ListParagraph"/>
        <w:numPr>
          <w:ilvl w:val="0"/>
          <w:numId w:val="7"/>
        </w:numPr>
        <w:jc w:val="both"/>
      </w:pPr>
      <w:r>
        <w:t xml:space="preserve">When the </w:t>
      </w:r>
      <w:r w:rsidR="00287D25">
        <w:t>Increase_</w:t>
      </w:r>
      <w:r>
        <w:t>speed button is pressed, the speed increase</w:t>
      </w:r>
      <w:r w:rsidR="00287D25">
        <w:t>s</w:t>
      </w:r>
      <w:r w:rsidR="006A5256">
        <w:t xml:space="preserve"> </w:t>
      </w:r>
      <w:r w:rsidR="00287D25">
        <w:t>and w</w:t>
      </w:r>
      <w:r>
        <w:t xml:space="preserve">hen the </w:t>
      </w:r>
      <w:r w:rsidR="00287D25">
        <w:t>D</w:t>
      </w:r>
      <w:r>
        <w:t>ecrease</w:t>
      </w:r>
      <w:r w:rsidR="00287D25">
        <w:t>_speed button is pressed</w:t>
      </w:r>
      <w:r>
        <w:t xml:space="preserve"> the </w:t>
      </w:r>
      <w:r w:rsidR="00AC00F4">
        <w:t xml:space="preserve">speed </w:t>
      </w:r>
      <w:r w:rsidR="00287D25">
        <w:t>decreases however without pressing the Set_speed button the speed will not remain constant and it change</w:t>
      </w:r>
      <w:r w:rsidR="0025234F">
        <w:t>s</w:t>
      </w:r>
      <w:r w:rsidR="00287D25">
        <w:t xml:space="preserve"> slowly over time</w:t>
      </w:r>
      <w:r w:rsidR="00AC00F4">
        <w:t xml:space="preserve">. </w:t>
      </w:r>
    </w:p>
    <w:p w:rsidR="00287D25" w:rsidRDefault="00B970AE" w:rsidP="00C87974">
      <w:pPr>
        <w:pStyle w:val="ListParagraph"/>
        <w:numPr>
          <w:ilvl w:val="0"/>
          <w:numId w:val="7"/>
        </w:numPr>
        <w:jc w:val="both"/>
      </w:pPr>
      <w:r>
        <w:t xml:space="preserve">When the </w:t>
      </w:r>
      <w:r w:rsidR="00216440">
        <w:t>Set_speed</w:t>
      </w:r>
      <w:r w:rsidR="00A72F8C">
        <w:t xml:space="preserve"> button</w:t>
      </w:r>
      <w:r>
        <w:t xml:space="preserve"> is pressed the system enters the cruise control mode where the speed is </w:t>
      </w:r>
      <w:r w:rsidR="00216440">
        <w:t>held constant</w:t>
      </w:r>
      <w:r>
        <w:t xml:space="preserve">. </w:t>
      </w:r>
      <w:r w:rsidR="00095B9D">
        <w:t xml:space="preserve">In this </w:t>
      </w:r>
      <w:r w:rsidR="0025234F">
        <w:t>mode</w:t>
      </w:r>
      <w:r>
        <w:t xml:space="preserve">, the Increase_speed button and </w:t>
      </w:r>
      <w:r w:rsidR="00095B9D">
        <w:t xml:space="preserve">the </w:t>
      </w:r>
      <w:r>
        <w:t xml:space="preserve">Decrease_speed button </w:t>
      </w:r>
      <w:r w:rsidR="0025234F">
        <w:t>are</w:t>
      </w:r>
      <w:r>
        <w:t xml:space="preserve"> still</w:t>
      </w:r>
      <w:r w:rsidR="0025234F">
        <w:t xml:space="preserve"> functional and can be used </w:t>
      </w:r>
      <w:r>
        <w:t xml:space="preserve">to </w:t>
      </w:r>
      <w:r w:rsidR="00C9383D">
        <w:t xml:space="preserve">change the </w:t>
      </w:r>
      <w:r>
        <w:t>Set_</w:t>
      </w:r>
      <w:r w:rsidR="00C9383D">
        <w:t xml:space="preserve">speed. </w:t>
      </w:r>
      <w:r w:rsidR="0025234F">
        <w:t>I</w:t>
      </w:r>
      <w:r>
        <w:t xml:space="preserve">f the Cancel button is </w:t>
      </w:r>
      <w:r w:rsidR="00E12E9A">
        <w:t>pressed,</w:t>
      </w:r>
      <w:r>
        <w:t xml:space="preserve"> the system </w:t>
      </w:r>
      <w:r w:rsidR="00C9383D">
        <w:t>quit</w:t>
      </w:r>
      <w:r w:rsidR="00776EB6">
        <w:t>s</w:t>
      </w:r>
      <w:r w:rsidR="00C9383D">
        <w:t xml:space="preserve"> the cruise control mode </w:t>
      </w:r>
      <w:r w:rsidR="0025234F">
        <w:t>where</w:t>
      </w:r>
      <w:r>
        <w:t xml:space="preserve"> the speed decreases slowly</w:t>
      </w:r>
      <w:r w:rsidR="00C9383D">
        <w:t xml:space="preserve">. </w:t>
      </w:r>
    </w:p>
    <w:p w:rsidR="00B071C1" w:rsidRDefault="00B970AE" w:rsidP="00376F71">
      <w:pPr>
        <w:pStyle w:val="ListParagraph"/>
        <w:numPr>
          <w:ilvl w:val="0"/>
          <w:numId w:val="7"/>
        </w:numPr>
        <w:spacing w:after="60"/>
        <w:ind w:left="714" w:hanging="357"/>
        <w:jc w:val="both"/>
      </w:pPr>
      <w:r w:rsidRPr="0025234F">
        <w:t>I</w:t>
      </w:r>
      <w:r w:rsidR="00C9383D" w:rsidRPr="0025234F">
        <w:t xml:space="preserve">f </w:t>
      </w:r>
      <w:r w:rsidRPr="0025234F">
        <w:t xml:space="preserve">the Adaptive_speed </w:t>
      </w:r>
      <w:r w:rsidR="00A72F8C" w:rsidRPr="0025234F">
        <w:t>button</w:t>
      </w:r>
      <w:r w:rsidR="00C9383D" w:rsidRPr="0025234F">
        <w:t xml:space="preserve"> is pressed, the speed </w:t>
      </w:r>
      <w:r w:rsidRPr="0025234F">
        <w:t>is</w:t>
      </w:r>
      <w:r w:rsidR="00C9383D" w:rsidRPr="0025234F">
        <w:t xml:space="preserve"> set </w:t>
      </w:r>
      <w:r w:rsidRPr="0025234F">
        <w:t xml:space="preserve">and held constant until a vehicle </w:t>
      </w:r>
      <w:r w:rsidR="00BB2664" w:rsidRPr="0025234F">
        <w:t xml:space="preserve">shows up </w:t>
      </w:r>
      <w:r w:rsidR="0025234F" w:rsidRPr="0025234F">
        <w:t xml:space="preserve">at the front </w:t>
      </w:r>
      <w:r w:rsidR="00BB2664" w:rsidRPr="0025234F">
        <w:t xml:space="preserve">or an object is detected where the speed automatically </w:t>
      </w:r>
      <w:r w:rsidR="0025234F" w:rsidRPr="0025234F">
        <w:t>decreases</w:t>
      </w:r>
      <w:r w:rsidR="00BB2664" w:rsidRPr="0025234F">
        <w:t xml:space="preserve">. </w:t>
      </w:r>
      <w:r w:rsidR="00BB2664" w:rsidRPr="00E12E9A">
        <w:rPr>
          <w:rFonts w:cstheme="minorHAnsi"/>
          <w:color w:val="333333"/>
          <w:shd w:val="clear" w:color="auto" w:fill="FFFFFF"/>
        </w:rPr>
        <w:t xml:space="preserve">When the road </w:t>
      </w:r>
      <w:r w:rsidR="0025234F" w:rsidRPr="00E12E9A">
        <w:rPr>
          <w:rFonts w:cstheme="minorHAnsi"/>
          <w:color w:val="333333"/>
          <w:shd w:val="clear" w:color="auto" w:fill="FFFFFF"/>
        </w:rPr>
        <w:t>becomes</w:t>
      </w:r>
      <w:r w:rsidR="00BB2664" w:rsidRPr="00E12E9A">
        <w:rPr>
          <w:rFonts w:cstheme="minorHAnsi"/>
          <w:color w:val="333333"/>
          <w:shd w:val="clear" w:color="auto" w:fill="FFFFFF"/>
        </w:rPr>
        <w:t xml:space="preserve"> clear, the speed increase</w:t>
      </w:r>
      <w:r w:rsidR="0025234F" w:rsidRPr="00E12E9A">
        <w:rPr>
          <w:rFonts w:cstheme="minorHAnsi"/>
          <w:color w:val="333333"/>
          <w:shd w:val="clear" w:color="auto" w:fill="FFFFFF"/>
        </w:rPr>
        <w:t xml:space="preserve">s to reach the set speed again. </w:t>
      </w:r>
      <w:r w:rsidR="00E12E9A">
        <w:t>In the adaptive crui</w:t>
      </w:r>
      <w:r w:rsidR="0052370E">
        <w:t>se control mode, the display has</w:t>
      </w:r>
      <w:bookmarkStart w:id="0" w:name="_GoBack"/>
      <w:bookmarkEnd w:id="0"/>
      <w:r w:rsidR="00E12E9A">
        <w:t xml:space="preserve"> to blink to differentiate this mode from the cruise mode. </w:t>
      </w:r>
      <w:r w:rsidR="0025234F" w:rsidRPr="00E12E9A">
        <w:rPr>
          <w:rFonts w:cstheme="minorHAnsi"/>
          <w:color w:val="333333"/>
          <w:shd w:val="clear" w:color="auto" w:fill="FFFFFF"/>
        </w:rPr>
        <w:t>In th</w:t>
      </w:r>
      <w:r w:rsidR="00E12E9A">
        <w:rPr>
          <w:rFonts w:cstheme="minorHAnsi"/>
          <w:color w:val="333333"/>
          <w:shd w:val="clear" w:color="auto" w:fill="FFFFFF"/>
        </w:rPr>
        <w:t>is mod</w:t>
      </w:r>
      <w:r w:rsidR="0025234F" w:rsidRPr="00E12E9A">
        <w:rPr>
          <w:rFonts w:cstheme="minorHAnsi"/>
          <w:color w:val="333333"/>
          <w:shd w:val="clear" w:color="auto" w:fill="FFFFFF"/>
        </w:rPr>
        <w:t xml:space="preserve">e, </w:t>
      </w:r>
      <w:r w:rsidR="00F4293C" w:rsidRPr="00E12E9A">
        <w:rPr>
          <w:rFonts w:cstheme="minorHAnsi"/>
        </w:rPr>
        <w:t xml:space="preserve">the </w:t>
      </w:r>
      <w:r w:rsidR="0025234F" w:rsidRPr="00E12E9A">
        <w:rPr>
          <w:rFonts w:cstheme="minorHAnsi"/>
        </w:rPr>
        <w:t>I</w:t>
      </w:r>
      <w:r w:rsidR="00F4293C" w:rsidRPr="00E12E9A">
        <w:rPr>
          <w:rFonts w:cstheme="minorHAnsi"/>
        </w:rPr>
        <w:t>ncrease</w:t>
      </w:r>
      <w:r w:rsidR="0025234F" w:rsidRPr="00E12E9A">
        <w:rPr>
          <w:rFonts w:cstheme="minorHAnsi"/>
        </w:rPr>
        <w:t>_</w:t>
      </w:r>
      <w:r w:rsidR="00F4293C" w:rsidRPr="00E12E9A">
        <w:rPr>
          <w:rFonts w:cstheme="minorHAnsi"/>
        </w:rPr>
        <w:t xml:space="preserve">speed button and </w:t>
      </w:r>
      <w:r w:rsidR="0025234F" w:rsidRPr="00E12E9A">
        <w:rPr>
          <w:rFonts w:cstheme="minorHAnsi"/>
        </w:rPr>
        <w:t>the Decrease_</w:t>
      </w:r>
      <w:r w:rsidR="00F4293C" w:rsidRPr="00E12E9A">
        <w:rPr>
          <w:rFonts w:cstheme="minorHAnsi"/>
        </w:rPr>
        <w:t>speed button do not function</w:t>
      </w:r>
      <w:r w:rsidR="00E12E9A">
        <w:rPr>
          <w:rFonts w:cstheme="minorHAnsi"/>
        </w:rPr>
        <w:t xml:space="preserve"> but t</w:t>
      </w:r>
      <w:r w:rsidR="00F4293C" w:rsidRPr="00E12E9A">
        <w:rPr>
          <w:rFonts w:cstheme="minorHAnsi"/>
        </w:rPr>
        <w:t xml:space="preserve">he </w:t>
      </w:r>
      <w:r w:rsidR="0025234F" w:rsidRPr="00E12E9A">
        <w:rPr>
          <w:rFonts w:cstheme="minorHAnsi"/>
        </w:rPr>
        <w:t>C</w:t>
      </w:r>
      <w:r w:rsidR="00F4293C" w:rsidRPr="00E12E9A">
        <w:rPr>
          <w:rFonts w:cstheme="minorHAnsi"/>
        </w:rPr>
        <w:t>ancel</w:t>
      </w:r>
      <w:r w:rsidR="00F4293C">
        <w:t xml:space="preserve"> button can </w:t>
      </w:r>
      <w:r w:rsidR="0025234F">
        <w:t xml:space="preserve">still </w:t>
      </w:r>
      <w:r w:rsidR="00F4293C">
        <w:t xml:space="preserve">be </w:t>
      </w:r>
      <w:r w:rsidR="0025234F">
        <w:t>used t</w:t>
      </w:r>
      <w:r w:rsidR="00F4293C">
        <w:t>o quit the adaptive cruise mode</w:t>
      </w:r>
      <w:r w:rsidR="0025234F">
        <w:t xml:space="preserve">. </w:t>
      </w:r>
      <w:r w:rsidR="00E12E9A">
        <w:t xml:space="preserve">If the </w:t>
      </w:r>
      <w:r w:rsidR="00E12E9A" w:rsidRPr="00E12E9A">
        <w:rPr>
          <w:rFonts w:cstheme="minorHAnsi"/>
        </w:rPr>
        <w:t>Cancel</w:t>
      </w:r>
      <w:r w:rsidR="00E12E9A">
        <w:t xml:space="preserve"> button is pressed, </w:t>
      </w:r>
      <w:r w:rsidR="00F4293C">
        <w:t>the display stop</w:t>
      </w:r>
      <w:r w:rsidR="00E12E9A">
        <w:t>s</w:t>
      </w:r>
      <w:r w:rsidR="00F4293C">
        <w:t xml:space="preserve"> blink</w:t>
      </w:r>
      <w:r w:rsidR="00E12E9A">
        <w:t>ing</w:t>
      </w:r>
      <w:r w:rsidR="00F4293C">
        <w:t xml:space="preserve"> and the </w:t>
      </w:r>
      <w:r w:rsidR="0024337B">
        <w:t xml:space="preserve">vehicle </w:t>
      </w:r>
      <w:r w:rsidR="00F4293C">
        <w:t>speed begin</w:t>
      </w:r>
      <w:r w:rsidR="00BC71DB">
        <w:t>s</w:t>
      </w:r>
      <w:r w:rsidR="00F4293C">
        <w:t xml:space="preserve"> to</w:t>
      </w:r>
      <w:r w:rsidR="00E12E9A">
        <w:t xml:space="preserve"> slow down</w:t>
      </w:r>
      <w:r w:rsidR="00F4293C">
        <w:t xml:space="preserve">. </w:t>
      </w:r>
      <w:r w:rsidR="00EB4D23">
        <w:t xml:space="preserve"> </w:t>
      </w:r>
    </w:p>
    <w:p w:rsidR="0036580E" w:rsidRPr="00C87974" w:rsidRDefault="00B970AE" w:rsidP="00C87974">
      <w:pPr>
        <w:pStyle w:val="Heading2"/>
        <w:jc w:val="both"/>
        <w:rPr>
          <w:b/>
          <w:sz w:val="24"/>
        </w:rPr>
      </w:pPr>
      <w:r w:rsidRPr="00C87974">
        <w:rPr>
          <w:b/>
          <w:sz w:val="24"/>
        </w:rPr>
        <w:t>Test procedure</w:t>
      </w:r>
    </w:p>
    <w:p w:rsidR="00E12E9A" w:rsidRPr="001E215E" w:rsidRDefault="00B970AE" w:rsidP="00376F71">
      <w:pPr>
        <w:spacing w:after="60"/>
        <w:jc w:val="both"/>
      </w:pPr>
      <w:r>
        <w:t>The implemented project will be fully tested to ensure that the project objectives are met. A sample test may include the following steps.</w:t>
      </w:r>
    </w:p>
    <w:p w:rsidR="0036580E" w:rsidRDefault="00B970AE" w:rsidP="00C87974">
      <w:pPr>
        <w:pStyle w:val="ListParagraph"/>
        <w:numPr>
          <w:ilvl w:val="0"/>
          <w:numId w:val="3"/>
        </w:numPr>
        <w:jc w:val="both"/>
      </w:pPr>
      <w:r>
        <w:t xml:space="preserve">When the </w:t>
      </w:r>
      <w:r w:rsidR="00A72F8C">
        <w:t>system is initialized</w:t>
      </w:r>
      <w:r>
        <w:t xml:space="preserve">, </w:t>
      </w:r>
      <w:r w:rsidR="00A72F8C" w:rsidRPr="00A72F8C">
        <w:t>the display system shows: 0</w:t>
      </w:r>
      <w:r w:rsidR="00E12E9A">
        <w:t xml:space="preserve"> </w:t>
      </w:r>
    </w:p>
    <w:p w:rsidR="00A72F8C" w:rsidRDefault="00B970AE" w:rsidP="00C87974">
      <w:pPr>
        <w:pStyle w:val="ListParagraph"/>
        <w:numPr>
          <w:ilvl w:val="0"/>
          <w:numId w:val="3"/>
        </w:numPr>
        <w:jc w:val="both"/>
      </w:pPr>
      <w:r>
        <w:t xml:space="preserve">Press the Increase_speed button to increase the speed to over 40 and then release </w:t>
      </w:r>
      <w:r w:rsidR="00C87974">
        <w:t xml:space="preserve">the button, the speed </w:t>
      </w:r>
      <w:r>
        <w:t>has to slow down.</w:t>
      </w:r>
    </w:p>
    <w:p w:rsidR="0036580E" w:rsidRDefault="00B970AE" w:rsidP="00C87974">
      <w:pPr>
        <w:pStyle w:val="ListParagraph"/>
        <w:numPr>
          <w:ilvl w:val="0"/>
          <w:numId w:val="3"/>
        </w:numPr>
        <w:jc w:val="both"/>
      </w:pPr>
      <w:r>
        <w:t xml:space="preserve">Press the </w:t>
      </w:r>
      <w:r w:rsidR="006021DB">
        <w:t>Decrease_</w:t>
      </w:r>
      <w:r>
        <w:t xml:space="preserve">speed button to decrease the speed until the speed reaches 0. </w:t>
      </w:r>
    </w:p>
    <w:p w:rsidR="00A72F8C" w:rsidRDefault="00B970AE" w:rsidP="00C87974">
      <w:pPr>
        <w:pStyle w:val="ListParagraph"/>
        <w:numPr>
          <w:ilvl w:val="0"/>
          <w:numId w:val="3"/>
        </w:numPr>
        <w:jc w:val="both"/>
      </w:pPr>
      <w:r>
        <w:t xml:space="preserve">Press the </w:t>
      </w:r>
      <w:r w:rsidR="006021DB">
        <w:t>Increase_</w:t>
      </w:r>
      <w:r>
        <w:t xml:space="preserve">speed button to increase the speed to about </w:t>
      </w:r>
      <w:r w:rsidR="006021DB">
        <w:t>20, press the Set_speed button,</w:t>
      </w:r>
      <w:r>
        <w:t xml:space="preserve"> </w:t>
      </w:r>
      <w:r w:rsidR="006021DB">
        <w:t>and then</w:t>
      </w:r>
      <w:r>
        <w:t xml:space="preserve"> press the </w:t>
      </w:r>
      <w:r w:rsidR="006021DB">
        <w:t>Increase_</w:t>
      </w:r>
      <w:r>
        <w:t xml:space="preserve">speed button and </w:t>
      </w:r>
      <w:r w:rsidR="006021DB">
        <w:t>the Decrease_</w:t>
      </w:r>
      <w:r>
        <w:t>speed button to change the speed</w:t>
      </w:r>
      <w:r w:rsidR="006021DB">
        <w:t>.</w:t>
      </w:r>
      <w:r>
        <w:t xml:space="preserve"> </w:t>
      </w:r>
      <w:r w:rsidR="006021DB">
        <w:t>P</w:t>
      </w:r>
      <w:r>
        <w:t xml:space="preserve">ress the </w:t>
      </w:r>
      <w:r w:rsidR="006021DB">
        <w:t>C</w:t>
      </w:r>
      <w:r>
        <w:t>ancel button to quit the cruise control mode.</w:t>
      </w:r>
    </w:p>
    <w:p w:rsidR="0036580E" w:rsidRPr="001E215E" w:rsidRDefault="00B970AE" w:rsidP="00C87974">
      <w:pPr>
        <w:pStyle w:val="ListParagraph"/>
        <w:numPr>
          <w:ilvl w:val="0"/>
          <w:numId w:val="3"/>
        </w:numPr>
        <w:jc w:val="both"/>
      </w:pPr>
      <w:r>
        <w:t xml:space="preserve">Press the </w:t>
      </w:r>
      <w:r w:rsidR="006021DB">
        <w:t>Increase_</w:t>
      </w:r>
      <w:r>
        <w:t xml:space="preserve">speed button to increase the speed to about 30 and </w:t>
      </w:r>
      <w:r w:rsidR="006021DB">
        <w:t xml:space="preserve">then </w:t>
      </w:r>
      <w:r>
        <w:t xml:space="preserve">press the </w:t>
      </w:r>
      <w:r w:rsidR="006021DB">
        <w:t>Set_speed</w:t>
      </w:r>
      <w:r>
        <w:t xml:space="preserve"> button to lock the speed</w:t>
      </w:r>
      <w:r w:rsidR="006021DB">
        <w:t>. P</w:t>
      </w:r>
      <w:r>
        <w:t xml:space="preserve">ress the </w:t>
      </w:r>
      <w:r w:rsidR="006021DB">
        <w:t>Adaptive_speed</w:t>
      </w:r>
      <w:r>
        <w:t xml:space="preserve"> button; </w:t>
      </w:r>
      <w:r w:rsidR="006021DB">
        <w:t>use</w:t>
      </w:r>
      <w:r>
        <w:t xml:space="preserve"> a model car to </w:t>
      </w:r>
      <w:r w:rsidR="006021DB">
        <w:t>trigger</w:t>
      </w:r>
      <w:r>
        <w:t xml:space="preserve"> the distance sensor and watch </w:t>
      </w:r>
      <w:r w:rsidR="006021DB">
        <w:t xml:space="preserve">that </w:t>
      </w:r>
      <w:r>
        <w:t>the speed decrease</w:t>
      </w:r>
      <w:r w:rsidR="006021DB">
        <w:t>s. Re</w:t>
      </w:r>
      <w:r>
        <w:t xml:space="preserve">move </w:t>
      </w:r>
      <w:r w:rsidR="006021DB">
        <w:t>the</w:t>
      </w:r>
      <w:r>
        <w:t xml:space="preserve"> model car and watch </w:t>
      </w:r>
      <w:r w:rsidR="006021DB">
        <w:t xml:space="preserve">that </w:t>
      </w:r>
      <w:r>
        <w:t>the speed increase</w:t>
      </w:r>
      <w:r w:rsidR="006021DB">
        <w:t>s. P</w:t>
      </w:r>
      <w:r>
        <w:t xml:space="preserve">ress the </w:t>
      </w:r>
      <w:r w:rsidR="006021DB">
        <w:t>Increase_speed, the Decrease_speed, and the Cancel button</w:t>
      </w:r>
      <w:r w:rsidR="00C87974">
        <w:t>s</w:t>
      </w:r>
      <w:r w:rsidR="006021DB">
        <w:t xml:space="preserve"> to verify that they </w:t>
      </w:r>
      <w:r>
        <w:t>function</w:t>
      </w:r>
      <w:r w:rsidR="006021DB">
        <w:t xml:space="preserve"> </w:t>
      </w:r>
      <w:r>
        <w:t xml:space="preserve">according to the </w:t>
      </w:r>
      <w:r w:rsidR="006021DB">
        <w:t>project d</w:t>
      </w:r>
      <w:r>
        <w:t xml:space="preserve">escription. </w:t>
      </w:r>
    </w:p>
    <w:p w:rsidR="00B071C1" w:rsidRDefault="00B071C1"/>
    <w:sectPr w:rsidR="00B071C1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4695" w:rsidRDefault="00C34695">
      <w:pPr>
        <w:spacing w:after="0" w:line="240" w:lineRule="auto"/>
      </w:pPr>
      <w:r>
        <w:separator/>
      </w:r>
    </w:p>
  </w:endnote>
  <w:endnote w:type="continuationSeparator" w:id="0">
    <w:p w:rsidR="00C34695" w:rsidRDefault="00C346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SimSun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4695" w:rsidRDefault="00C34695">
      <w:pPr>
        <w:spacing w:after="0" w:line="240" w:lineRule="auto"/>
      </w:pPr>
      <w:r>
        <w:separator/>
      </w:r>
    </w:p>
  </w:footnote>
  <w:footnote w:type="continuationSeparator" w:id="0">
    <w:p w:rsidR="00C34695" w:rsidRDefault="00C346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7974" w:rsidRDefault="00C87974" w:rsidP="00E5475B">
    <w:pPr>
      <w:spacing w:after="0"/>
      <w:jc w:val="center"/>
      <w:rPr>
        <w:b/>
        <w:color w:val="000000" w:themeColor="text1"/>
        <w:sz w:val="26"/>
        <w:szCs w:val="26"/>
      </w:rPr>
    </w:pPr>
  </w:p>
  <w:p w:rsidR="00E5475B" w:rsidRDefault="00B970AE" w:rsidP="00E5475B">
    <w:pPr>
      <w:spacing w:after="0"/>
      <w:jc w:val="center"/>
      <w:rPr>
        <w:b/>
        <w:color w:val="000000" w:themeColor="text1"/>
        <w:sz w:val="26"/>
        <w:szCs w:val="26"/>
      </w:rPr>
    </w:pPr>
    <w:r w:rsidRPr="00070027">
      <w:rPr>
        <w:b/>
        <w:color w:val="000000" w:themeColor="text1"/>
        <w:sz w:val="26"/>
        <w:szCs w:val="26"/>
      </w:rPr>
      <w:t xml:space="preserve">GENG8030 </w:t>
    </w:r>
    <w:r>
      <w:rPr>
        <w:b/>
        <w:color w:val="000000" w:themeColor="text1"/>
        <w:sz w:val="26"/>
        <w:szCs w:val="26"/>
      </w:rPr>
      <w:t>Computational</w:t>
    </w:r>
    <w:r w:rsidRPr="00070027">
      <w:rPr>
        <w:b/>
        <w:color w:val="000000" w:themeColor="text1"/>
        <w:sz w:val="26"/>
        <w:szCs w:val="26"/>
      </w:rPr>
      <w:t xml:space="preserve"> Methods and Modeling for Engineering Applications</w:t>
    </w:r>
  </w:p>
  <w:p w:rsidR="00E5475B" w:rsidRPr="00070027" w:rsidRDefault="00B970AE" w:rsidP="0052370E">
    <w:pPr>
      <w:spacing w:after="0"/>
      <w:jc w:val="center"/>
      <w:rPr>
        <w:b/>
        <w:color w:val="000000" w:themeColor="text1"/>
        <w:sz w:val="26"/>
        <w:szCs w:val="26"/>
      </w:rPr>
    </w:pPr>
    <w:r>
      <w:rPr>
        <w:b/>
        <w:color w:val="000000" w:themeColor="text1"/>
        <w:sz w:val="26"/>
        <w:szCs w:val="26"/>
      </w:rPr>
      <w:t xml:space="preserve">Course Project – </w:t>
    </w:r>
    <w:r w:rsidR="0052370E">
      <w:rPr>
        <w:b/>
        <w:color w:val="000000" w:themeColor="text1"/>
        <w:sz w:val="26"/>
        <w:szCs w:val="26"/>
      </w:rPr>
      <w:t>Winter</w:t>
    </w:r>
    <w:r>
      <w:rPr>
        <w:b/>
        <w:color w:val="000000" w:themeColor="text1"/>
        <w:sz w:val="26"/>
        <w:szCs w:val="26"/>
      </w:rPr>
      <w:t xml:space="preserve"> 20</w:t>
    </w:r>
    <w:r w:rsidR="0052370E">
      <w:rPr>
        <w:b/>
        <w:color w:val="000000" w:themeColor="text1"/>
        <w:sz w:val="26"/>
        <w:szCs w:val="26"/>
      </w:rPr>
      <w:t>20</w:t>
    </w:r>
  </w:p>
  <w:p w:rsidR="00E5475B" w:rsidRDefault="00E547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5C2E2A"/>
    <w:multiLevelType w:val="hybridMultilevel"/>
    <w:tmpl w:val="58BA4D56"/>
    <w:lvl w:ilvl="0" w:tplc="F5C896C0">
      <w:start w:val="1"/>
      <w:numFmt w:val="decimal"/>
      <w:lvlText w:val="%1."/>
      <w:lvlJc w:val="left"/>
      <w:pPr>
        <w:ind w:left="720" w:hanging="360"/>
      </w:pPr>
    </w:lvl>
    <w:lvl w:ilvl="1" w:tplc="C0D07F4C" w:tentative="1">
      <w:start w:val="1"/>
      <w:numFmt w:val="lowerLetter"/>
      <w:lvlText w:val="%2."/>
      <w:lvlJc w:val="left"/>
      <w:pPr>
        <w:ind w:left="1440" w:hanging="360"/>
      </w:pPr>
    </w:lvl>
    <w:lvl w:ilvl="2" w:tplc="F9640C9C" w:tentative="1">
      <w:start w:val="1"/>
      <w:numFmt w:val="lowerRoman"/>
      <w:lvlText w:val="%3."/>
      <w:lvlJc w:val="right"/>
      <w:pPr>
        <w:ind w:left="2160" w:hanging="180"/>
      </w:pPr>
    </w:lvl>
    <w:lvl w:ilvl="3" w:tplc="2EB2D42E" w:tentative="1">
      <w:start w:val="1"/>
      <w:numFmt w:val="decimal"/>
      <w:lvlText w:val="%4."/>
      <w:lvlJc w:val="left"/>
      <w:pPr>
        <w:ind w:left="2880" w:hanging="360"/>
      </w:pPr>
    </w:lvl>
    <w:lvl w:ilvl="4" w:tplc="634237B8" w:tentative="1">
      <w:start w:val="1"/>
      <w:numFmt w:val="lowerLetter"/>
      <w:lvlText w:val="%5."/>
      <w:lvlJc w:val="left"/>
      <w:pPr>
        <w:ind w:left="3600" w:hanging="360"/>
      </w:pPr>
    </w:lvl>
    <w:lvl w:ilvl="5" w:tplc="14649586" w:tentative="1">
      <w:start w:val="1"/>
      <w:numFmt w:val="lowerRoman"/>
      <w:lvlText w:val="%6."/>
      <w:lvlJc w:val="right"/>
      <w:pPr>
        <w:ind w:left="4320" w:hanging="180"/>
      </w:pPr>
    </w:lvl>
    <w:lvl w:ilvl="6" w:tplc="AC302308" w:tentative="1">
      <w:start w:val="1"/>
      <w:numFmt w:val="decimal"/>
      <w:lvlText w:val="%7."/>
      <w:lvlJc w:val="left"/>
      <w:pPr>
        <w:ind w:left="5040" w:hanging="360"/>
      </w:pPr>
    </w:lvl>
    <w:lvl w:ilvl="7" w:tplc="39420910" w:tentative="1">
      <w:start w:val="1"/>
      <w:numFmt w:val="lowerLetter"/>
      <w:lvlText w:val="%8."/>
      <w:lvlJc w:val="left"/>
      <w:pPr>
        <w:ind w:left="5760" w:hanging="360"/>
      </w:pPr>
    </w:lvl>
    <w:lvl w:ilvl="8" w:tplc="2550BFE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5E23FA"/>
    <w:multiLevelType w:val="hybridMultilevel"/>
    <w:tmpl w:val="E68C1E3E"/>
    <w:lvl w:ilvl="0" w:tplc="F97EF0A0">
      <w:start w:val="1"/>
      <w:numFmt w:val="decimal"/>
      <w:lvlText w:val="%1."/>
      <w:lvlJc w:val="left"/>
      <w:pPr>
        <w:ind w:left="720" w:hanging="360"/>
      </w:pPr>
    </w:lvl>
    <w:lvl w:ilvl="1" w:tplc="B3FEA4DA" w:tentative="1">
      <w:start w:val="1"/>
      <w:numFmt w:val="lowerLetter"/>
      <w:lvlText w:val="%2."/>
      <w:lvlJc w:val="left"/>
      <w:pPr>
        <w:ind w:left="1440" w:hanging="360"/>
      </w:pPr>
    </w:lvl>
    <w:lvl w:ilvl="2" w:tplc="D6FC39BC" w:tentative="1">
      <w:start w:val="1"/>
      <w:numFmt w:val="lowerRoman"/>
      <w:lvlText w:val="%3."/>
      <w:lvlJc w:val="right"/>
      <w:pPr>
        <w:ind w:left="2160" w:hanging="180"/>
      </w:pPr>
    </w:lvl>
    <w:lvl w:ilvl="3" w:tplc="4E54623E" w:tentative="1">
      <w:start w:val="1"/>
      <w:numFmt w:val="decimal"/>
      <w:lvlText w:val="%4."/>
      <w:lvlJc w:val="left"/>
      <w:pPr>
        <w:ind w:left="2880" w:hanging="360"/>
      </w:pPr>
    </w:lvl>
    <w:lvl w:ilvl="4" w:tplc="77545F92" w:tentative="1">
      <w:start w:val="1"/>
      <w:numFmt w:val="lowerLetter"/>
      <w:lvlText w:val="%5."/>
      <w:lvlJc w:val="left"/>
      <w:pPr>
        <w:ind w:left="3600" w:hanging="360"/>
      </w:pPr>
    </w:lvl>
    <w:lvl w:ilvl="5" w:tplc="F8068A3E" w:tentative="1">
      <w:start w:val="1"/>
      <w:numFmt w:val="lowerRoman"/>
      <w:lvlText w:val="%6."/>
      <w:lvlJc w:val="right"/>
      <w:pPr>
        <w:ind w:left="4320" w:hanging="180"/>
      </w:pPr>
    </w:lvl>
    <w:lvl w:ilvl="6" w:tplc="0D84ED50" w:tentative="1">
      <w:start w:val="1"/>
      <w:numFmt w:val="decimal"/>
      <w:lvlText w:val="%7."/>
      <w:lvlJc w:val="left"/>
      <w:pPr>
        <w:ind w:left="5040" w:hanging="360"/>
      </w:pPr>
    </w:lvl>
    <w:lvl w:ilvl="7" w:tplc="D81C575A" w:tentative="1">
      <w:start w:val="1"/>
      <w:numFmt w:val="lowerLetter"/>
      <w:lvlText w:val="%8."/>
      <w:lvlJc w:val="left"/>
      <w:pPr>
        <w:ind w:left="5760" w:hanging="360"/>
      </w:pPr>
    </w:lvl>
    <w:lvl w:ilvl="8" w:tplc="6ECE57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29629A"/>
    <w:multiLevelType w:val="hybridMultilevel"/>
    <w:tmpl w:val="1D744328"/>
    <w:lvl w:ilvl="0" w:tplc="4ED000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866EB88" w:tentative="1">
      <w:start w:val="1"/>
      <w:numFmt w:val="lowerLetter"/>
      <w:lvlText w:val="%2."/>
      <w:lvlJc w:val="left"/>
      <w:pPr>
        <w:ind w:left="1440" w:hanging="360"/>
      </w:pPr>
    </w:lvl>
    <w:lvl w:ilvl="2" w:tplc="53ECEFD4" w:tentative="1">
      <w:start w:val="1"/>
      <w:numFmt w:val="lowerRoman"/>
      <w:lvlText w:val="%3."/>
      <w:lvlJc w:val="right"/>
      <w:pPr>
        <w:ind w:left="2160" w:hanging="180"/>
      </w:pPr>
    </w:lvl>
    <w:lvl w:ilvl="3" w:tplc="50263252" w:tentative="1">
      <w:start w:val="1"/>
      <w:numFmt w:val="decimal"/>
      <w:lvlText w:val="%4."/>
      <w:lvlJc w:val="left"/>
      <w:pPr>
        <w:ind w:left="2880" w:hanging="360"/>
      </w:pPr>
    </w:lvl>
    <w:lvl w:ilvl="4" w:tplc="F36647FA" w:tentative="1">
      <w:start w:val="1"/>
      <w:numFmt w:val="lowerLetter"/>
      <w:lvlText w:val="%5."/>
      <w:lvlJc w:val="left"/>
      <w:pPr>
        <w:ind w:left="3600" w:hanging="360"/>
      </w:pPr>
    </w:lvl>
    <w:lvl w:ilvl="5" w:tplc="98B83B56" w:tentative="1">
      <w:start w:val="1"/>
      <w:numFmt w:val="lowerRoman"/>
      <w:lvlText w:val="%6."/>
      <w:lvlJc w:val="right"/>
      <w:pPr>
        <w:ind w:left="4320" w:hanging="180"/>
      </w:pPr>
    </w:lvl>
    <w:lvl w:ilvl="6" w:tplc="C752163C" w:tentative="1">
      <w:start w:val="1"/>
      <w:numFmt w:val="decimal"/>
      <w:lvlText w:val="%7."/>
      <w:lvlJc w:val="left"/>
      <w:pPr>
        <w:ind w:left="5040" w:hanging="360"/>
      </w:pPr>
    </w:lvl>
    <w:lvl w:ilvl="7" w:tplc="65469146" w:tentative="1">
      <w:start w:val="1"/>
      <w:numFmt w:val="lowerLetter"/>
      <w:lvlText w:val="%8."/>
      <w:lvlJc w:val="left"/>
      <w:pPr>
        <w:ind w:left="5760" w:hanging="360"/>
      </w:pPr>
    </w:lvl>
    <w:lvl w:ilvl="8" w:tplc="BD70FDE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3817ED"/>
    <w:multiLevelType w:val="hybridMultilevel"/>
    <w:tmpl w:val="1D744328"/>
    <w:lvl w:ilvl="0" w:tplc="40C2B9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0E41430" w:tentative="1">
      <w:start w:val="1"/>
      <w:numFmt w:val="lowerLetter"/>
      <w:lvlText w:val="%2."/>
      <w:lvlJc w:val="left"/>
      <w:pPr>
        <w:ind w:left="1440" w:hanging="360"/>
      </w:pPr>
    </w:lvl>
    <w:lvl w:ilvl="2" w:tplc="D76E1576" w:tentative="1">
      <w:start w:val="1"/>
      <w:numFmt w:val="lowerRoman"/>
      <w:lvlText w:val="%3."/>
      <w:lvlJc w:val="right"/>
      <w:pPr>
        <w:ind w:left="2160" w:hanging="180"/>
      </w:pPr>
    </w:lvl>
    <w:lvl w:ilvl="3" w:tplc="8D1023E6" w:tentative="1">
      <w:start w:val="1"/>
      <w:numFmt w:val="decimal"/>
      <w:lvlText w:val="%4."/>
      <w:lvlJc w:val="left"/>
      <w:pPr>
        <w:ind w:left="2880" w:hanging="360"/>
      </w:pPr>
    </w:lvl>
    <w:lvl w:ilvl="4" w:tplc="BB843790" w:tentative="1">
      <w:start w:val="1"/>
      <w:numFmt w:val="lowerLetter"/>
      <w:lvlText w:val="%5."/>
      <w:lvlJc w:val="left"/>
      <w:pPr>
        <w:ind w:left="3600" w:hanging="360"/>
      </w:pPr>
    </w:lvl>
    <w:lvl w:ilvl="5" w:tplc="F132C292" w:tentative="1">
      <w:start w:val="1"/>
      <w:numFmt w:val="lowerRoman"/>
      <w:lvlText w:val="%6."/>
      <w:lvlJc w:val="right"/>
      <w:pPr>
        <w:ind w:left="4320" w:hanging="180"/>
      </w:pPr>
    </w:lvl>
    <w:lvl w:ilvl="6" w:tplc="EF367AC2" w:tentative="1">
      <w:start w:val="1"/>
      <w:numFmt w:val="decimal"/>
      <w:lvlText w:val="%7."/>
      <w:lvlJc w:val="left"/>
      <w:pPr>
        <w:ind w:left="5040" w:hanging="360"/>
      </w:pPr>
    </w:lvl>
    <w:lvl w:ilvl="7" w:tplc="04463BD6" w:tentative="1">
      <w:start w:val="1"/>
      <w:numFmt w:val="lowerLetter"/>
      <w:lvlText w:val="%8."/>
      <w:lvlJc w:val="left"/>
      <w:pPr>
        <w:ind w:left="5760" w:hanging="360"/>
      </w:pPr>
    </w:lvl>
    <w:lvl w:ilvl="8" w:tplc="1040B95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B04D59"/>
    <w:multiLevelType w:val="hybridMultilevel"/>
    <w:tmpl w:val="44EC7576"/>
    <w:lvl w:ilvl="0" w:tplc="0764F2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D6ED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014FA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42C4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B404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C861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C2BB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0AF7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E459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F71DF8"/>
    <w:multiLevelType w:val="hybridMultilevel"/>
    <w:tmpl w:val="BD1C62AA"/>
    <w:lvl w:ilvl="0" w:tplc="439624D0">
      <w:start w:val="1"/>
      <w:numFmt w:val="decimal"/>
      <w:lvlText w:val="%1."/>
      <w:lvlJc w:val="left"/>
      <w:pPr>
        <w:ind w:left="720" w:hanging="360"/>
      </w:pPr>
    </w:lvl>
    <w:lvl w:ilvl="1" w:tplc="841A7478" w:tentative="1">
      <w:start w:val="1"/>
      <w:numFmt w:val="lowerLetter"/>
      <w:lvlText w:val="%2."/>
      <w:lvlJc w:val="left"/>
      <w:pPr>
        <w:ind w:left="1440" w:hanging="360"/>
      </w:pPr>
    </w:lvl>
    <w:lvl w:ilvl="2" w:tplc="820C991A" w:tentative="1">
      <w:start w:val="1"/>
      <w:numFmt w:val="lowerRoman"/>
      <w:lvlText w:val="%3."/>
      <w:lvlJc w:val="right"/>
      <w:pPr>
        <w:ind w:left="2160" w:hanging="180"/>
      </w:pPr>
    </w:lvl>
    <w:lvl w:ilvl="3" w:tplc="E496EB5C" w:tentative="1">
      <w:start w:val="1"/>
      <w:numFmt w:val="decimal"/>
      <w:lvlText w:val="%4."/>
      <w:lvlJc w:val="left"/>
      <w:pPr>
        <w:ind w:left="2880" w:hanging="360"/>
      </w:pPr>
    </w:lvl>
    <w:lvl w:ilvl="4" w:tplc="EA3C9416" w:tentative="1">
      <w:start w:val="1"/>
      <w:numFmt w:val="lowerLetter"/>
      <w:lvlText w:val="%5."/>
      <w:lvlJc w:val="left"/>
      <w:pPr>
        <w:ind w:left="3600" w:hanging="360"/>
      </w:pPr>
    </w:lvl>
    <w:lvl w:ilvl="5" w:tplc="BAB405CC" w:tentative="1">
      <w:start w:val="1"/>
      <w:numFmt w:val="lowerRoman"/>
      <w:lvlText w:val="%6."/>
      <w:lvlJc w:val="right"/>
      <w:pPr>
        <w:ind w:left="4320" w:hanging="180"/>
      </w:pPr>
    </w:lvl>
    <w:lvl w:ilvl="6" w:tplc="DBF60ABE" w:tentative="1">
      <w:start w:val="1"/>
      <w:numFmt w:val="decimal"/>
      <w:lvlText w:val="%7."/>
      <w:lvlJc w:val="left"/>
      <w:pPr>
        <w:ind w:left="5040" w:hanging="360"/>
      </w:pPr>
    </w:lvl>
    <w:lvl w:ilvl="7" w:tplc="59CEB86E" w:tentative="1">
      <w:start w:val="1"/>
      <w:numFmt w:val="lowerLetter"/>
      <w:lvlText w:val="%8."/>
      <w:lvlJc w:val="left"/>
      <w:pPr>
        <w:ind w:left="5760" w:hanging="360"/>
      </w:pPr>
    </w:lvl>
    <w:lvl w:ilvl="8" w:tplc="EB34AA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185650"/>
    <w:multiLevelType w:val="hybridMultilevel"/>
    <w:tmpl w:val="014ACB86"/>
    <w:lvl w:ilvl="0" w:tplc="C0040C24">
      <w:start w:val="1"/>
      <w:numFmt w:val="decimal"/>
      <w:lvlText w:val="%1."/>
      <w:lvlJc w:val="left"/>
      <w:pPr>
        <w:ind w:left="720" w:hanging="360"/>
      </w:pPr>
    </w:lvl>
    <w:lvl w:ilvl="1" w:tplc="46B64A38" w:tentative="1">
      <w:start w:val="1"/>
      <w:numFmt w:val="lowerLetter"/>
      <w:lvlText w:val="%2."/>
      <w:lvlJc w:val="left"/>
      <w:pPr>
        <w:ind w:left="1440" w:hanging="360"/>
      </w:pPr>
    </w:lvl>
    <w:lvl w:ilvl="2" w:tplc="BB6C90FE" w:tentative="1">
      <w:start w:val="1"/>
      <w:numFmt w:val="lowerRoman"/>
      <w:lvlText w:val="%3."/>
      <w:lvlJc w:val="right"/>
      <w:pPr>
        <w:ind w:left="2160" w:hanging="180"/>
      </w:pPr>
    </w:lvl>
    <w:lvl w:ilvl="3" w:tplc="CFEACBDE" w:tentative="1">
      <w:start w:val="1"/>
      <w:numFmt w:val="decimal"/>
      <w:lvlText w:val="%4."/>
      <w:lvlJc w:val="left"/>
      <w:pPr>
        <w:ind w:left="2880" w:hanging="360"/>
      </w:pPr>
    </w:lvl>
    <w:lvl w:ilvl="4" w:tplc="9EDE277E" w:tentative="1">
      <w:start w:val="1"/>
      <w:numFmt w:val="lowerLetter"/>
      <w:lvlText w:val="%5."/>
      <w:lvlJc w:val="left"/>
      <w:pPr>
        <w:ind w:left="3600" w:hanging="360"/>
      </w:pPr>
    </w:lvl>
    <w:lvl w:ilvl="5" w:tplc="79A6745A" w:tentative="1">
      <w:start w:val="1"/>
      <w:numFmt w:val="lowerRoman"/>
      <w:lvlText w:val="%6."/>
      <w:lvlJc w:val="right"/>
      <w:pPr>
        <w:ind w:left="4320" w:hanging="180"/>
      </w:pPr>
    </w:lvl>
    <w:lvl w:ilvl="6" w:tplc="3A704696" w:tentative="1">
      <w:start w:val="1"/>
      <w:numFmt w:val="decimal"/>
      <w:lvlText w:val="%7."/>
      <w:lvlJc w:val="left"/>
      <w:pPr>
        <w:ind w:left="5040" w:hanging="360"/>
      </w:pPr>
    </w:lvl>
    <w:lvl w:ilvl="7" w:tplc="5C9C209E" w:tentative="1">
      <w:start w:val="1"/>
      <w:numFmt w:val="lowerLetter"/>
      <w:lvlText w:val="%8."/>
      <w:lvlJc w:val="left"/>
      <w:pPr>
        <w:ind w:left="5760" w:hanging="360"/>
      </w:pPr>
    </w:lvl>
    <w:lvl w:ilvl="8" w:tplc="A9222D5C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MTUyszA3MrM0NrBQ0lEKTi0uzszPAykwrQUAyxzrQywAAAA="/>
  </w:docVars>
  <w:rsids>
    <w:rsidRoot w:val="003C0694"/>
    <w:rsid w:val="00070027"/>
    <w:rsid w:val="00095B9D"/>
    <w:rsid w:val="000C17B5"/>
    <w:rsid w:val="000F1C2B"/>
    <w:rsid w:val="001070A9"/>
    <w:rsid w:val="00125189"/>
    <w:rsid w:val="00181A41"/>
    <w:rsid w:val="001A4820"/>
    <w:rsid w:val="001D6513"/>
    <w:rsid w:val="001E215E"/>
    <w:rsid w:val="001F3034"/>
    <w:rsid w:val="001F4C6F"/>
    <w:rsid w:val="00216440"/>
    <w:rsid w:val="0024337B"/>
    <w:rsid w:val="0024454E"/>
    <w:rsid w:val="0025234F"/>
    <w:rsid w:val="0026545E"/>
    <w:rsid w:val="00287D25"/>
    <w:rsid w:val="00300CFB"/>
    <w:rsid w:val="00313935"/>
    <w:rsid w:val="003278E3"/>
    <w:rsid w:val="0036580E"/>
    <w:rsid w:val="00376F71"/>
    <w:rsid w:val="00377993"/>
    <w:rsid w:val="003C0694"/>
    <w:rsid w:val="00466E83"/>
    <w:rsid w:val="004734AB"/>
    <w:rsid w:val="0052370E"/>
    <w:rsid w:val="00597DAE"/>
    <w:rsid w:val="005F1CD1"/>
    <w:rsid w:val="006021DB"/>
    <w:rsid w:val="006A5256"/>
    <w:rsid w:val="00724BB7"/>
    <w:rsid w:val="007359E4"/>
    <w:rsid w:val="00776EB6"/>
    <w:rsid w:val="007D7A42"/>
    <w:rsid w:val="00832F19"/>
    <w:rsid w:val="00855F8F"/>
    <w:rsid w:val="009B262F"/>
    <w:rsid w:val="009E79AF"/>
    <w:rsid w:val="00A72F8C"/>
    <w:rsid w:val="00AC00F4"/>
    <w:rsid w:val="00AE7C3B"/>
    <w:rsid w:val="00B071C1"/>
    <w:rsid w:val="00B650DB"/>
    <w:rsid w:val="00B970AE"/>
    <w:rsid w:val="00BB0EB6"/>
    <w:rsid w:val="00BB2664"/>
    <w:rsid w:val="00BC71DB"/>
    <w:rsid w:val="00C1187A"/>
    <w:rsid w:val="00C34695"/>
    <w:rsid w:val="00C87974"/>
    <w:rsid w:val="00C9383D"/>
    <w:rsid w:val="00E046AD"/>
    <w:rsid w:val="00E12E9A"/>
    <w:rsid w:val="00E5475B"/>
    <w:rsid w:val="00E6100B"/>
    <w:rsid w:val="00EB4D23"/>
    <w:rsid w:val="00F121D0"/>
    <w:rsid w:val="00F35461"/>
    <w:rsid w:val="00F4293C"/>
    <w:rsid w:val="00FB097B"/>
    <w:rsid w:val="00FB27B9"/>
    <w:rsid w:val="00FD7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A84C8"/>
  <w15:chartTrackingRefBased/>
  <w15:docId w15:val="{67439DD9-F918-425E-8CB5-B221F20E7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51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51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518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2518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3546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78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78E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547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475B"/>
  </w:style>
  <w:style w:type="paragraph" w:styleId="Footer">
    <w:name w:val="footer"/>
    <w:basedOn w:val="Normal"/>
    <w:link w:val="FooterChar"/>
    <w:uiPriority w:val="99"/>
    <w:unhideWhenUsed/>
    <w:rsid w:val="00E547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7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95C62E-BEF5-4D04-9A0A-28F64003B6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31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g Jeremy</dc:creator>
  <cp:lastModifiedBy>Hossein Hassani</cp:lastModifiedBy>
  <cp:revision>5</cp:revision>
  <cp:lastPrinted>2019-10-15T14:50:00Z</cp:lastPrinted>
  <dcterms:created xsi:type="dcterms:W3CDTF">2019-10-15T14:48:00Z</dcterms:created>
  <dcterms:modified xsi:type="dcterms:W3CDTF">2020-01-31T15:43:00Z</dcterms:modified>
</cp:coreProperties>
</file>